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ABSCHNITT 1</w:t>
      </w:r>
      <w:r w:rsidRPr="007E06A5">
        <w:rPr>
          <w:noProof w:val="0"/>
          <w:color w:val="auto"/>
          <w:lang w:val="fr-BE"/>
        </w:rPr>
        <w:t xml:space="preserve">: </w:t>
      </w:r>
      <w:r w:rsidRPr="007E06A5" w:rsidR="00BD5FB4">
        <w:rPr>
          <w:noProof/>
          <w:color w:val="auto"/>
          <w:lang w:val="fr-BE"/>
        </w:rPr>
        <w:t>Bezeichnung des Stoffs beziehungsweise des Gemischs und des Unternehmens</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ktidentifikato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kt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Gemisch</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Handels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Fleur de coton BOOST kerze 1%</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e identifizierte Verwendungen des Stoffs oder Gemischs und Verwendungen, von denen abgeraten wird</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e identifizierte Verwendungen</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Verwendung des Stoffs/des Gemischs</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Duftkerze für die breite Öffentlichkeit.</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Einzelheiten zum Lieferanten, der das Sicherheitsdatenblatt bereitstell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otrufnummer</w:t>
      </w:r>
    </w:p>
    <w:p w:rsidR="00827634" w:rsidRPr="0069446B" w:rsidP="009E5102" w14:paraId="0577B65B" w14:textId="600A4325">
      <w:pPr>
        <w:pStyle w:val="SDSTextNormal"/>
        <w:bidi w:val="0"/>
        <w:rPr>
          <w:rtl w:val="0"/>
          <w:lang w:val="fr-BE"/>
        </w:rPr>
      </w:pPr>
      <w:r w:rsidRPr="0069446B">
        <w:rPr>
          <w:rtl w:val="0"/>
          <w:lang w:val="fr-BE"/>
        </w:rPr>
        <w:t>Keine weiteren Informationen verfügbar</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2</w:t>
      </w:r>
      <w:r w:rsidRPr="0069446B">
        <w:rPr>
          <w:noProof w:val="0"/>
          <w:color w:val="auto"/>
          <w:lang w:val="fr-BE"/>
        </w:rPr>
        <w:t xml:space="preserve">: </w:t>
      </w:r>
      <w:r w:rsidRPr="0069446B" w:rsidR="00FA7F7F">
        <w:rPr>
          <w:noProof/>
          <w:color w:val="auto"/>
          <w:lang w:val="fr-BE"/>
        </w:rPr>
        <w:t>Mögliche Gefahre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FA7F7F">
        <w:rPr>
          <w:noProof/>
          <w:color w:val="auto"/>
          <w:lang w:val="fr-BE"/>
        </w:rPr>
        <w:t>Einstufung des Stoffs oder Gemischs</w:t>
      </w:r>
    </w:p>
    <w:p w:rsidR="00827634" w:rsidRPr="0069446B" w:rsidP="00EE0840" w14:paraId="5A5BA6A5" w14:textId="56A2E9A0">
      <w:pPr>
        <w:pStyle w:val="SDSTextHeading3"/>
        <w:rPr>
          <w:noProof w:val="0"/>
          <w:color w:val="auto"/>
          <w:lang w:val="fr-BE"/>
        </w:rPr>
      </w:pPr>
      <w:r w:rsidRPr="0069446B">
        <w:rPr>
          <w:noProof/>
          <w:color w:val="auto"/>
          <w:lang w:val="fr-BE"/>
        </w:rPr>
        <w:t>Einstufung gemäß Verordnung (EG) Nr. 1272/2008 [CLP]</w:t>
      </w:r>
    </w:p>
    <w:p w:rsidR="00827634" w:rsidRPr="0069446B" w:rsidP="009E5102" w14:paraId="29F388B8" w14:textId="4336E5B9">
      <w:pPr>
        <w:pStyle w:val="SDSTextNormal"/>
        <w:rPr>
          <w:noProof/>
        </w:rPr>
      </w:pPr>
      <w:r w:rsidRPr="0069446B">
        <w:rPr>
          <w:noProof/>
        </w:rPr>
        <w:t>Nicht eingestuft</w:t>
      </w:r>
    </w:p>
    <w:p w:rsidR="00827634" w:rsidRPr="0069446B" w:rsidP="00EE0840" w14:paraId="055D903E" w14:textId="69DDCAEA">
      <w:pPr>
        <w:pStyle w:val="SDSTextHeading3"/>
        <w:rPr>
          <w:noProof w:val="0"/>
          <w:color w:val="auto"/>
        </w:rPr>
      </w:pPr>
      <w:r w:rsidRPr="0069446B" w:rsidR="00FA7F7F">
        <w:rPr>
          <w:noProof/>
          <w:color w:val="auto"/>
        </w:rPr>
        <w:t>Schädliche physikalisch-chemische, gesundheitliche und Umwelt-Wirkungen</w:t>
      </w:r>
    </w:p>
    <w:p w:rsidR="00827634" w:rsidRPr="0069446B" w:rsidP="009E5102" w14:paraId="70925B83" w14:textId="5215662C">
      <w:pPr>
        <w:pStyle w:val="SDSTextNormal"/>
      </w:pPr>
      <w:r>
        <w:rPr>
          <w:noProof/>
        </w:rPr>
        <w:t>Nach unserem Kenntnisstand birgt dieses Produkt bei Einhaltung guter Arbeitshygiene keine besonderen Risike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Kennzeichnungselemente</w:t>
      </w:r>
    </w:p>
    <w:p w:rsidR="00827634" w:rsidRPr="0069446B" w:rsidP="00EE0840" w14:paraId="53D9E98C" w14:textId="597293E4">
      <w:pPr>
        <w:pStyle w:val="SDSTextHeading3"/>
        <w:rPr>
          <w:noProof w:val="0"/>
          <w:color w:val="auto"/>
        </w:rPr>
      </w:pPr>
      <w:r w:rsidRPr="0069446B">
        <w:rPr>
          <w:noProof/>
          <w:color w:val="auto"/>
        </w:rPr>
        <w:t>Kennzeichnung gemäß Verordnung (EG) Nr.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Sicherheitshinweis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st ärztlicher Rat erforderlich, Verpackung oder Kennzeichnungsetikett bereithalten.</w:t>
              <w:br/>
              <w:t>P102 - Darf nicht in die Hände von Kindern gelangen.</w:t>
              <w:br/>
              <w:t>P501 - Inhalt/Behälter ein Sortierzentrum, gemäß den lokalen Vorschriften zuführen.</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 Sätze</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sidR="00FA7F7F">
              <w:rPr>
                <w:noProof/>
              </w:rPr>
              <w:t>EUH210 - Sicherheitsdatenblatt auf Anfrage erhältlich.</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Sonstige Gefahren</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Enthält keine PBT und/oder vPvB-Stoffe ≥ 0,1%, bewertet gemäß REACH Anhang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Das Gemisch enthält keine Stoffe mit endokrinschädlichen Eigenschaften (gemäß REACH Artikel 59 Absatz 1 oder Verordnung 2017/2100 oder Verordnung 2018/605) in einer Konzentration von ≥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3</w:t>
      </w:r>
      <w:r w:rsidRPr="0069446B">
        <w:rPr>
          <w:noProof w:val="0"/>
          <w:color w:val="auto"/>
          <w:lang w:val="en-GB"/>
        </w:rPr>
        <w:t xml:space="preserve">: </w:t>
      </w:r>
      <w:r w:rsidRPr="0069446B" w:rsidR="00FA7F7F">
        <w:rPr>
          <w:noProof/>
          <w:color w:val="auto"/>
          <w:lang w:val="en-GB"/>
        </w:rPr>
        <w:t>Zusammensetzung/Angaben zu Bestandteilen</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Gemische</w:t>
      </w:r>
    </w:p>
    <w:p w:rsidR="00827634" w:rsidRPr="0069446B" w:rsidP="009E5102" w14:paraId="27338739" w14:textId="72136CC3">
      <w:pPr>
        <w:pStyle w:val="SDSTextNormal"/>
      </w:pPr>
      <w:r>
        <w:rPr>
          <w:noProof/>
        </w:rPr>
        <w:t>Dieses Gemisch enthält keine anzeigepflichtigen Substanzen gemäß den Kriterien aus 3.2 des Anhangs II der REACH-Verordnung</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4</w:t>
      </w:r>
      <w:r w:rsidRPr="0069446B">
        <w:rPr>
          <w:noProof w:val="0"/>
          <w:color w:val="auto"/>
          <w:lang w:val="en-GB"/>
        </w:rPr>
        <w:t xml:space="preserve">: </w:t>
      </w:r>
      <w:r w:rsidRPr="0069446B" w:rsidR="00FA7F7F">
        <w:rPr>
          <w:noProof/>
          <w:color w:val="auto"/>
          <w:lang w:val="en-GB"/>
        </w:rPr>
        <w:t>Erste-Hilfe-Maßnahmen</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Beschreibung der Erste-Hilfe-Maßnahmen</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Erste-Hilfe-Maßnahmen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Bei Unwohlsein ärztlichen Rat einhole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Erste-Hilfe-Maßnahm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Die Person an die frische Luft bringen und für ungehinderte Atmung sorgen.</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Erste-Hilfe-Maßnahm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Haut mit viel Wasser abwasche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Erste-Hilfe-Maßnahm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Augen vorsorglich mit Wasser ausspüle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Erste-Hilfe-Maßnahm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sidR="00FA7F7F">
              <w:rPr>
                <w:noProof/>
              </w:rPr>
              <w:t>Bei Unwohlsein Giftinformationszentrum oder Arzt anrufen.</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bstschutz des Ersthelfers</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Auch wenn keine spezifischen Gefahren definiert sind, sollten Ersthelfer Augenschutz, Handschuhe und eine Einweg-Halbmaske tragen. Bei wiederholter oder längerer Exposition sollte zusätzlicher Schutz in Betracht gezogen werden.</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Wichtigste akute und verzögert auftretende Symptome und Wirkungen</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e/Wirkungen nach Einat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Unter normalen Umständen keine. Entstehender Produktstaub kann bei übermäßiger inhalativer Exposition Atemwegsreizungen verursache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e/Wirkungen nach Haut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Unter normalen Umständen keine. Staub kann Reizwirkungen in Hautfalten oder bei eng anliegender Kleidung hervorrufe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e/Wirkungen nach Augenkontak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sidR="00FA7F7F">
              <w:rPr>
                <w:noProof/>
              </w:rPr>
              <w:t>Unter normalen Umständen keine. Produktstaub kann Augenreizung verursache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e/Wirkungen nach Verschluck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Unter normalen Umständen keine.</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Hinweise auf ärztliche Soforthilfe oder Spezialbehandlung</w:t>
      </w:r>
    </w:p>
    <w:p w:rsidR="00827634" w:rsidRPr="0069446B" w:rsidP="009E5102" w14:paraId="07545EAA" w14:textId="35C25296">
      <w:pPr>
        <w:pStyle w:val="SDSTextNormal"/>
      </w:pPr>
      <w:r w:rsidRPr="0069446B">
        <w:rPr>
          <w:noProof/>
        </w:rPr>
        <w:t>Symptomatisch behandeln.</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5</w:t>
      </w:r>
      <w:r w:rsidRPr="0069446B">
        <w:rPr>
          <w:noProof w:val="0"/>
          <w:color w:val="auto"/>
          <w:lang w:val="en-GB"/>
        </w:rPr>
        <w:t xml:space="preserve">: </w:t>
      </w:r>
      <w:r w:rsidRPr="0069446B" w:rsidR="00FA7F7F">
        <w:rPr>
          <w:noProof/>
          <w:color w:val="auto"/>
          <w:lang w:val="en-GB"/>
        </w:rPr>
        <w:t>Maßnahmen zur Brandbekämpfung</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Löschmittel</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ssersprühstrahl. Trockenlöschpulver. Schau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geeignete Löschmitte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sidR="00FA7F7F">
              <w:rPr>
                <w:noProof/>
              </w:rPr>
              <w:t>Keinen starken Wasserstrahl benutzen.</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Besondere vom Stoff oder Gemisch ausgehende Gefahren</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Brand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Keine Brandgefahr.</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Keine direkte Explosionsgefahr.</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Gefährliche Zerfallsprodukte im Brandfal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Mögliche Freisetzung giftiger Rauchgase.</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Hinweise für die Brandbekämpfung</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Löschanweis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euer von einem geschützten Platz in sicherer Entfernung bekämpfen. Brandabschnitt nicht ohne ausreichende Schutzausrüstung, einschließlich Atemschutz betrete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Schutz bei der Brandbekämpf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icht versuchen ohne geeignete Schutzausrüstung tätig zu werden. Umgebungsluft-unabhängiges Atemschutzgerät. Vollständige Schutzkleidu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6</w:t>
      </w:r>
      <w:r w:rsidRPr="0069446B">
        <w:rPr>
          <w:noProof w:val="0"/>
          <w:color w:val="auto"/>
          <w:lang w:val="en-GB"/>
        </w:rPr>
        <w:t xml:space="preserve">: </w:t>
      </w:r>
      <w:r w:rsidRPr="0069446B" w:rsidR="00FA7F7F">
        <w:rPr>
          <w:noProof/>
          <w:color w:val="auto"/>
          <w:lang w:val="en-GB"/>
        </w:rPr>
        <w:t>Maßnahmen bei unbeabsichtigter Freisetzung</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enbezogene Vorsichtsmaßnahmen, Schutzausrüstungen und in Notfällen anzuwendende Verfahren</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Allgemein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Falls das Produkt in die Kanalisation oder öffentliche Gewässer gelangt, sind die Behörden zu benachrichtigen. Verschüttete Mengen aufnehmen, um Materialschäden zu vermeiden.</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Nicht für Notfälle geschultes Persona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Empfohlene Personenschutzausrüstung tragen.</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runreinigten Bereich lüften.</w:t>
            </w:r>
          </w:p>
        </w:tc>
      </w:tr>
    </w:tbl>
    <w:p w:rsidR="00B077C8" w:rsidRPr="0069446B" w:rsidP="00B077C8" w14:paraId="52593E1F" w14:textId="1932D57C">
      <w:pPr>
        <w:pStyle w:val="SDSTextHeading3"/>
        <w:rPr>
          <w:noProof w:val="0"/>
          <w:color w:val="auto"/>
        </w:rPr>
      </w:pPr>
      <w:r w:rsidRPr="0069446B" w:rsidR="00FA7F7F">
        <w:rPr>
          <w:noProof/>
          <w:color w:val="auto"/>
        </w:rPr>
        <w:t>Einsatzkräfte</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Schutzausrüs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icht versuchen ohne geeignete Schutzausrüstung tätig zu werden. Weitere Angaben: siehe Abschnitt 8 "Begrenzung und Überwachung der Exposition/Persönliche Schutzausrüstung".</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Notfall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Unbeteiligte Personen evakuieren.</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Umweltschutzmaßnahmen</w:t>
      </w:r>
    </w:p>
    <w:p w:rsidR="00827634" w:rsidRPr="0069446B" w:rsidP="009E5102" w14:paraId="2E6F858E" w14:textId="1933F2AA">
      <w:pPr>
        <w:pStyle w:val="SDSTextNormal"/>
      </w:pPr>
      <w:r w:rsidRPr="0069446B">
        <w:rPr>
          <w:noProof/>
        </w:rPr>
        <w:t>Freisetzung in die Umwelt vermeiden.</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en und Material für Rückhaltung und Reinigung</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Zur Rückhalt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Schaufeln Sie das Material mit einer sauberen Schaufel in einen trockenen Behälter, ohne es zu komprimieren.</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Reinigungsverfahr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Das Produkt mechanisch aufnehmen.</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Sonstige Angab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Stoffe oder Restmengen in fester Form einer zugelassenen Anlage zuführen.</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Verweis auf andere Abschnitte</w:t>
      </w:r>
    </w:p>
    <w:p w:rsidR="00827634" w:rsidRPr="0069446B" w:rsidP="009E5102" w14:paraId="56E19A8E" w14:textId="133794D7">
      <w:pPr>
        <w:pStyle w:val="SDSTextNormal"/>
        <w:rPr>
          <w:lang w:val="fr-BE"/>
        </w:rPr>
      </w:pPr>
      <w:r w:rsidRPr="0069446B" w:rsidR="00FA7F7F">
        <w:rPr>
          <w:noProof/>
          <w:lang w:val="fr-BE"/>
        </w:rPr>
        <w:t>Weitere Angaben siehe Abschnitt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7</w:t>
      </w:r>
      <w:r w:rsidRPr="0069446B">
        <w:rPr>
          <w:noProof w:val="0"/>
          <w:color w:val="auto"/>
          <w:lang w:val="en-GB"/>
        </w:rPr>
        <w:t xml:space="preserve">: </w:t>
      </w:r>
      <w:r w:rsidRPr="0069446B" w:rsidR="00FA7F7F">
        <w:rPr>
          <w:noProof/>
          <w:color w:val="auto"/>
          <w:lang w:val="en-GB"/>
        </w:rPr>
        <w:t>Handhabung und Lagerung</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Schutzmaßnahmen zur sicheren Handhabu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Zusätzliche Gefahren beim Verarbeit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Bei üblichen Gebrauchsbedingungen keine nennenswerte Gefährdung zu erwarte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Schutzmaßnahmen zur sicheren Handhab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Für eine gute Belüftung des Arbeitsplatzes sorgen. Persönliche Schutzausrüstung tragen.</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Bei Gebrauch nicht essen, trinken oder rauchen. Nach Handhabung des Produkts immer die Hände wasche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Bedingungen zur sicheren Lagerung unter Berücksichtigung von Unverträglichkeiten</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sche Maßnahm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An einem kühlen, gut belüfteten Ort fern von Wärmequellen aufbewahren.</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Lagerbedingung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ühl halten. Vor Sonnenbestrahlung schützen.</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Verpackungsmateriali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Produkt immer in Gebinden aus dem selben Material wie das Originalgebinde lagern.</w:t>
            </w:r>
          </w:p>
        </w:tc>
      </w:tr>
      <w:tr w14:paraId="47751586" w14:textId="77777777" w:rsidTr="00CB352E">
        <w:tblPrEx>
          <w:tblW w:w="10491"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245FD4" w:rsidRPr="0069446B" w:rsidP="00687E55" w14:paraId="13AF4EF7" w14:textId="513597A2">
            <w:pPr>
              <w:pStyle w:val="SDSTextHeading3"/>
              <w:rPr>
                <w:color w:val="auto"/>
              </w:rPr>
            </w:pPr>
            <w:r w:rsidRPr="0069446B">
              <w:rPr>
                <w:color w:val="auto"/>
              </w:rPr>
              <w:t>Deutschland</w:t>
            </w:r>
          </w:p>
        </w:tc>
      </w:tr>
      <w:tr w14:paraId="5028DCEE"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7EC78ED" w14:textId="0D7EBD7F">
            <w:pPr>
              <w:pStyle w:val="SDSTableTextNormal"/>
              <w:rPr>
                <w:noProof w:val="0"/>
              </w:rPr>
            </w:pPr>
            <w:r w:rsidRPr="0069446B">
              <w:rPr>
                <w:noProof/>
              </w:rPr>
              <w:t>Lagerklasse (LGK, TRGS 510)</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E8163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A9B244" w14:textId="2B8E94EF">
            <w:pPr>
              <w:pStyle w:val="SDSTableTextNormal"/>
              <w:rPr>
                <w:noProof w:val="0"/>
              </w:rPr>
            </w:pPr>
            <w:r w:rsidRPr="0069446B" w:rsidR="00FA7F7F">
              <w:rPr>
                <w:noProof/>
              </w:rPr>
              <w:t>LGK 13 - Nicht brennbare Feststoffe</w:t>
            </w:r>
          </w:p>
        </w:tc>
      </w:tr>
      <w:tr w14:paraId="46E0851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D40BFB" w14:textId="2D5C9A06">
            <w:pPr>
              <w:pStyle w:val="SDSTableTextNormal"/>
              <w:rPr>
                <w:noProof w:val="0"/>
              </w:rPr>
            </w:pPr>
            <w:r w:rsidRPr="0069446B" w:rsidR="00FA7F7F">
              <w:rPr>
                <w:noProof/>
              </w:rPr>
              <w:t>Zusammenlagerungstabelle</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14DC80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A2CA464" w14:textId="1F4D4D2E">
            <w:pPr>
              <w:pStyle w:val="SDSTableTextNormal"/>
              <w:rPr>
                <w:noProof w:val="0"/>
              </w:rPr>
            </w:pPr>
            <w:r w:rsidRPr="0069446B" w:rsidR="00FA7F7F">
              <w:drawing>
                <wp:inline>
                  <wp:extent cx="3416300" cy="989814"/>
                  <wp:docPr id="100001" name="" descr="Zusammenlagerungstab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2B594B4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0022E8EF" w14:textId="4D066D7C">
            <w:pPr>
              <w:pStyle w:val="SDSTableTextNormal"/>
              <w:rPr>
                <w:noProof w:val="0"/>
              </w:rPr>
            </w:pPr>
            <w:r w:rsidRPr="0069446B" w:rsidR="00FA7F7F">
              <w:rPr>
                <w:noProof/>
              </w:rPr>
              <w:t>Zusammenlagerung nich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64EC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26B5E685" w14:textId="4639BB7C">
            <w:pPr>
              <w:pStyle w:val="SDSTableTextNormal"/>
              <w:rPr>
                <w:noProof w:val="0"/>
              </w:rPr>
            </w:pPr>
            <w:r w:rsidRPr="0069446B" w:rsidR="00FA7F7F">
              <w:rPr>
                <w:noProof/>
              </w:rPr>
              <w:t>LGK 1, LGK 6.2, LGK 7</w:t>
            </w:r>
          </w:p>
        </w:tc>
      </w:tr>
      <w:tr w14:paraId="4DD3C0E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1BAA40F5" w14:textId="5285F5EC">
            <w:pPr>
              <w:pStyle w:val="SDSTableTextNormal"/>
              <w:rPr>
                <w:noProof w:val="0"/>
              </w:rPr>
            </w:pPr>
            <w:r w:rsidRPr="0069446B" w:rsidR="00FA7F7F">
              <w:rPr>
                <w:noProof/>
              </w:rPr>
              <w:t>Zusammenlagerung eingeschränkt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6D8AC0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7EF9BCFA" w14:textId="48144065">
            <w:pPr>
              <w:pStyle w:val="SDSTableTextNormal"/>
              <w:rPr>
                <w:noProof w:val="0"/>
              </w:rPr>
            </w:pPr>
            <w:r w:rsidRPr="0069446B" w:rsidR="00FA7F7F">
              <w:rPr>
                <w:noProof/>
              </w:rPr>
              <w:t>LGK 4.1A, LGK 5.1C</w:t>
            </w:r>
          </w:p>
        </w:tc>
      </w:tr>
      <w:tr w14:paraId="4035326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F8193F" w:rsidRPr="0069446B" w:rsidP="00183944" w14:paraId="4F9D128C" w14:textId="4C229414">
            <w:pPr>
              <w:pStyle w:val="SDSTableTextNormal"/>
              <w:rPr>
                <w:noProof w:val="0"/>
              </w:rPr>
            </w:pPr>
            <w:r w:rsidRPr="0069446B" w:rsidR="00FA7F7F">
              <w:rPr>
                <w:noProof/>
              </w:rPr>
              <w:t>Zusammenlagerung erlaubt für</w:t>
            </w:r>
          </w:p>
        </w:tc>
        <w:tc>
          <w:tcPr>
            <w:tcW w:w="284" w:type="dxa"/>
            <w:tcBorders>
              <w:top w:val="none" w:sz="0" w:space="0" w:color="000000"/>
              <w:left w:val="none" w:sz="0" w:space="0" w:color="000000"/>
              <w:bottom w:val="none" w:sz="0" w:space="0" w:color="000000"/>
              <w:right w:val="none" w:sz="0" w:space="0" w:color="000000"/>
            </w:tcBorders>
          </w:tcPr>
          <w:p w:rsidR="00F8193F" w:rsidRPr="0069446B" w:rsidP="00E10F57" w14:paraId="57DD658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8193F" w:rsidRPr="0069446B" w:rsidP="00183944" w14:paraId="638C5EEE" w14:textId="5A823323">
            <w:pPr>
              <w:pStyle w:val="SDSTableTextNormal"/>
              <w:rPr>
                <w:noProof w:val="0"/>
              </w:rPr>
            </w:pPr>
            <w:r w:rsidRPr="0069446B">
              <w:rPr>
                <w:noProof/>
              </w:rPr>
              <w:t>LGK 2A, LGK 2B, LGK 3, LGK 4.1B, LGK 4.2, LGK 4.3, LGK 5.1A, LGK 5.1B, LGK 5.2, LGK 6.1A, LGK 6.1B, LGK 6.1C, LGK 6.1D, LGK 8A, LGK 8B, LGK 10, LGK 11, LGK 12, LGK 13, LGK 10-13</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zifische Endanwendungen</w:t>
      </w:r>
    </w:p>
    <w:p w:rsidR="00827634" w:rsidRPr="0069446B" w:rsidP="009E5102" w14:paraId="75AE9ADE" w14:textId="77777777">
      <w:pPr>
        <w:pStyle w:val="SDSTextNormal"/>
        <w:bidi w:val="0"/>
        <w:rPr>
          <w:rtl w:val="0"/>
        </w:rPr>
      </w:pPr>
      <w:r w:rsidRPr="0069446B">
        <w:rPr>
          <w:rtl w:val="0"/>
        </w:rPr>
        <w:t>Keine weiteren Informationen verfügbar</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8</w:t>
      </w:r>
      <w:r w:rsidRPr="0069446B">
        <w:rPr>
          <w:noProof w:val="0"/>
          <w:color w:val="auto"/>
          <w:lang w:val="en-GB"/>
        </w:rPr>
        <w:t xml:space="preserve">: </w:t>
      </w:r>
      <w:r w:rsidRPr="0069446B">
        <w:rPr>
          <w:noProof/>
          <w:color w:val="auto"/>
          <w:lang w:val="en-GB"/>
        </w:rPr>
        <w:t>Begrenzung und Überwachung der Exposition/Persönliche Schutzausrüstunge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Zu überwachende Parameter</w:t>
      </w:r>
    </w:p>
    <w:p w:rsidR="00F47A30" w:rsidRPr="0069446B" w:rsidP="00F47A30" w14:paraId="5E1F0244" w14:textId="77777777">
      <w:pPr>
        <w:pStyle w:val="SDSTextNormal"/>
        <w:bidi w:val="0"/>
        <w:rPr>
          <w:rtl w:val="0"/>
          <w:lang w:val="en-US"/>
        </w:rPr>
      </w:pPr>
      <w:r w:rsidRPr="0069446B">
        <w:rPr>
          <w:rtl w:val="0"/>
          <w:lang w:val="en-US"/>
        </w:rPr>
        <w:t>Keine weiteren Informationen verfügbar</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Begrenzung und Überwachung der 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Geeignete technische Steuerungseinrichtungen</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Geeignete technische Steuerungseinrichtungen</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Für eine gute Belüftung des Arbeitsplatzes sorge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Begrenzung und Überwachung der Umweltexposition</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Begrenzung und Überwachung der Umweltexposition</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Freisetzung in die Umwelt vermeiden.</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ABSCHNITT 9</w:t>
      </w:r>
      <w:r w:rsidRPr="0069446B">
        <w:rPr>
          <w:noProof w:val="0"/>
          <w:color w:val="auto"/>
          <w:lang w:val="en-GB"/>
        </w:rPr>
        <w:t xml:space="preserve">: </w:t>
      </w:r>
      <w:r w:rsidRPr="0069446B" w:rsidR="00FA7F7F">
        <w:rPr>
          <w:noProof/>
          <w:color w:val="auto"/>
          <w:lang w:val="en-GB"/>
        </w:rPr>
        <w:t>Physikalische und chemische Eigenschaften</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Angaben zu den grundlegenden physikalischen und chemischen Eigenschaften</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Aggregatzustand</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Fest</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Farb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icht bestimmt.</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Geruch</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eiße Blume. Blumig.</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Geruchsschwelle</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icht verfügbar</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Schmelz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icht verfügbar</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Gefrier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icht anwendbar</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Siedepunk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icht verfügbar</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Entzündbarkei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icht entzündbar</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Unt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icht anwendbar</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Obere Explosionsgrenz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icht anwendbar</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mmpunk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Zünd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icht anwendbar</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Zersetzungstemperatu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icht verfügbar</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ert</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icht verfügbar</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Lösung</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icht verfügbar</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kosität, kinematisch</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icht anwendbar</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Löslichkeit</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icht verfügbar</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Verteilungskoeffizient n-Oktanol/Wass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icht verfügbar</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Dampfdruck</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icht verfügbar</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Dampfdruck bei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icht verfügbar</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icht verfügbar</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icht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icht verfügbar</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Dampfdichte bei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icht anwendbar</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kelgröß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icht verfügbar</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Sonstige Angaben</w:t>
      </w:r>
    </w:p>
    <w:p w:rsidR="00C275B9" w:rsidRPr="0069446B" w:rsidP="009E5102" w14:paraId="63CB284D" w14:textId="738FCF74">
      <w:pPr>
        <w:pStyle w:val="SDSTextNormal"/>
        <w:bidi w:val="0"/>
        <w:rPr>
          <w:rtl w:val="0"/>
        </w:rPr>
      </w:pPr>
      <w:r w:rsidRPr="0069446B">
        <w:rPr>
          <w:rtl w:val="0"/>
        </w:rPr>
        <w:t>Keine weiteren Informationen verfügbar</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0</w:t>
      </w:r>
      <w:r w:rsidRPr="0069446B">
        <w:rPr>
          <w:noProof w:val="0"/>
          <w:color w:val="auto"/>
          <w:lang w:val="en-US"/>
        </w:rPr>
        <w:t xml:space="preserve">: </w:t>
      </w:r>
      <w:r w:rsidRPr="0069446B" w:rsidR="00FA7F7F">
        <w:rPr>
          <w:noProof/>
          <w:color w:val="auto"/>
          <w:lang w:val="en-US"/>
        </w:rPr>
        <w:t>Stabilität und Reaktivität</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ktivität</w:t>
      </w:r>
    </w:p>
    <w:p w:rsidR="00827634" w:rsidRPr="0069446B" w:rsidP="009E5102" w14:paraId="0672D3C3" w14:textId="08480244">
      <w:pPr>
        <w:pStyle w:val="SDSTextNormal"/>
      </w:pPr>
      <w:r>
        <w:rPr>
          <w:noProof/>
        </w:rPr>
        <w:t>Das Produkt ist nicht reaktiv unter normalen Gebrauchs-, Lagerungs- und Transportbedingungen.</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sche Stabilität</w:t>
      </w:r>
    </w:p>
    <w:p w:rsidR="00827634" w:rsidRPr="0069446B" w:rsidP="009E5102" w14:paraId="540DB174" w14:textId="3504FAE2">
      <w:pPr>
        <w:pStyle w:val="SDSTextNormal"/>
      </w:pPr>
      <w:r w:rsidRPr="0069446B">
        <w:rPr>
          <w:noProof/>
        </w:rPr>
        <w:t>Stabil unter normalen Bedingungen.</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Möglichkeit gefährlicher Reaktionen</w:t>
      </w:r>
    </w:p>
    <w:p w:rsidR="00827634" w:rsidRPr="0069446B" w:rsidP="009E5102" w14:paraId="4060C206" w14:textId="308E8296">
      <w:pPr>
        <w:pStyle w:val="SDSTextNormal"/>
      </w:pPr>
      <w:r>
        <w:rPr>
          <w:noProof/>
        </w:rPr>
        <w:t>Unter normalen Verwendungsbedingungen sind keine gefährlichen Reaktionen bekannt.</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Zu vermeidende Bedingungen</w:t>
      </w:r>
    </w:p>
    <w:p w:rsidR="00827634" w:rsidRPr="0069446B" w:rsidP="009E5102" w14:paraId="268A901C" w14:textId="403B2C18">
      <w:pPr>
        <w:pStyle w:val="SDSTextNormal"/>
      </w:pPr>
      <w:r>
        <w:rPr>
          <w:noProof/>
        </w:rPr>
        <w:t>Keine unter den empfohlenen Lagerungs- und Handhabungsbedingungen (siehe Abschnitt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Unverträgliche Materialien</w:t>
      </w:r>
    </w:p>
    <w:p w:rsidR="00827634" w:rsidRPr="0069446B" w:rsidP="009E5102" w14:paraId="6323A62A" w14:textId="77777777">
      <w:pPr>
        <w:pStyle w:val="SDSTextNormal"/>
        <w:bidi w:val="0"/>
        <w:rPr>
          <w:rtl w:val="0"/>
        </w:rPr>
      </w:pPr>
      <w:r w:rsidRPr="0069446B">
        <w:rPr>
          <w:rtl w:val="0"/>
        </w:rPr>
        <w:t>Keine weiteren Informationen verfügbar</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Gefährliche Zersetzungsprodukte</w:t>
      </w:r>
    </w:p>
    <w:p w:rsidR="00827634" w:rsidRPr="0069446B" w:rsidP="009E5102" w14:paraId="64338A53" w14:textId="43558438">
      <w:pPr>
        <w:pStyle w:val="SDSTextNormal"/>
      </w:pPr>
      <w:r>
        <w:rPr>
          <w:noProof/>
        </w:rPr>
        <w:t>Unter normalen Lager- und Anwendungsbedingungen sollten keine gefährlichen Zersetzungsprodukte gebildet werden.</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1</w:t>
      </w:r>
      <w:r w:rsidRPr="0069446B">
        <w:rPr>
          <w:noProof w:val="0"/>
          <w:color w:val="auto"/>
          <w:lang w:val="en-US"/>
        </w:rPr>
        <w:t xml:space="preserve">: </w:t>
      </w:r>
      <w:r w:rsidRPr="0069446B" w:rsidR="00FA7F7F">
        <w:rPr>
          <w:noProof/>
          <w:color w:val="auto"/>
          <w:lang w:val="en-US"/>
        </w:rPr>
        <w:t>Toxikologische Angabe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Angaben zu den Gefahrenklassen im Sinne der Verordnung (EG) Nr.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kute Toxizität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icht eingestuft (Aufgrund der verfügbaren Daten sind die Einstufungskriterien nicht erfüll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kute Toxizität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icht eingestuft (Aufgrund der verfügbaren Daten sind die Einstufungskriterien nicht erfüll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kute Toxizität (inhalativ)</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Ätz-/Reizwirkung auf die 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icht eingestuft (Aufgrund der verfügbaren Daten sind die Einstufungskriterien nicht erfüll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chwere Augenschädigung/-reiz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ierung der Atemwege/Ha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icht eingestuft (Aufgrund der verfügbaren Daten sind die Einstufungskriterien nicht erfüll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Keimzellmuta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icht eingestuft (Aufgrund der verfügbaren Daten sind die Einstufungskriterien nicht erfüll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Karzinogenitä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icht eingestuft (Aufgrund der verfügbaren Daten sind die Einstufungskriterien nicht erfüll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ktionstoxizitä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pezifische Zielorgan-Toxizität bei einmaliger Exposi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pezifische Zielorgan-Toxizität bei wiederholter Exposi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icht eingestuft (Aufgrund der verfügbaren Daten sind die Einstufungskriterien nicht erfüllt)</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sgefah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icht eingestuft (Aufgrund der verfügbaren Daten sind die Einstufungskriterien nicht erfüll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Fleur de coton BOOST kerze 1%</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kosität, kinematisc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icht anwendbar</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Angaben über sonstige Gefahren</w:t>
      </w:r>
      <w:bookmarkEnd w:id="1"/>
    </w:p>
    <w:p w:rsidR="00C90616" w:rsidRPr="0069446B" w:rsidP="00C90616" w14:paraId="2597B96C" w14:textId="77777777">
      <w:pPr>
        <w:pStyle w:val="SDSTextNormal"/>
        <w:bidi w:val="0"/>
        <w:rPr>
          <w:rtl w:val="0"/>
        </w:rPr>
      </w:pPr>
      <w:r w:rsidRPr="0069446B">
        <w:rPr>
          <w:rtl w:val="0"/>
        </w:rPr>
        <w:t>Keine weiteren Informationen verfügbar</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2</w:t>
      </w:r>
      <w:r w:rsidRPr="0069446B">
        <w:rPr>
          <w:noProof w:val="0"/>
          <w:color w:val="auto"/>
          <w:lang w:val="en-US"/>
        </w:rPr>
        <w:t xml:space="preserve">: </w:t>
      </w:r>
      <w:r w:rsidRPr="0069446B" w:rsidR="00FA7F7F">
        <w:rPr>
          <w:noProof/>
          <w:color w:val="auto"/>
          <w:lang w:val="en-US"/>
        </w:rPr>
        <w:t>Umweltbezogene Angabe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zität</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Ökologie - Allgemei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Das Produkt gilt weder als schädlich für Wasserorganismen noch verursacht es langfristige Schäden in der Umwel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Gewässergefährdend, kurzfristige (aku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icht eingestuft (Aufgrund der verfügbaren Daten sind die Einstufungskriterien nicht erfüll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Gewässergefährdend, langfristige (chronisch)</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icht eingestuft (Aufgrund der verfügbaren Daten sind die Einstufungskriterien nicht erfüllt)</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z und Abbaubarkeit</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Pr>
                <w:noProof/>
                <w:color w:val="auto"/>
              </w:rPr>
              <w:t>Fleur de coton BOOST kerze 1%</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z und Abbaubarke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icht schnell abbaubar</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kkumulationspotenzial</w:t>
      </w:r>
    </w:p>
    <w:p w:rsidR="00827634" w:rsidRPr="0069446B" w:rsidP="009E5102" w14:paraId="6B1D5F41" w14:textId="77777777">
      <w:pPr>
        <w:pStyle w:val="SDSTextNormal"/>
        <w:bidi w:val="0"/>
        <w:rPr>
          <w:rtl w:val="0"/>
        </w:rPr>
      </w:pPr>
      <w:r w:rsidRPr="0069446B">
        <w:rPr>
          <w:rtl w:val="0"/>
        </w:rPr>
        <w:t>Keine weiteren Informationen verfügbar</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ät im Boden</w:t>
      </w:r>
    </w:p>
    <w:p w:rsidR="00827634" w:rsidRPr="0069446B" w:rsidP="009E5102" w14:paraId="12B9E78C" w14:textId="77777777">
      <w:pPr>
        <w:pStyle w:val="SDSTextNormal"/>
        <w:bidi w:val="0"/>
        <w:rPr>
          <w:rtl w:val="0"/>
        </w:rPr>
      </w:pPr>
      <w:r w:rsidRPr="0069446B">
        <w:rPr>
          <w:rtl w:val="0"/>
        </w:rPr>
        <w:t>Keine weiteren Informationen verfügbar</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FA7F7F">
        <w:rPr>
          <w:noProof/>
          <w:color w:val="auto"/>
          <w:lang w:val="en-GB"/>
        </w:rPr>
        <w:t>Ergebnisse der PBT- und vPvB-Beurteilung</w:t>
      </w:r>
    </w:p>
    <w:p w:rsidR="009F53E3" w:rsidRPr="0069446B" w:rsidP="009E5102" w14:paraId="4CF14847" w14:textId="031A2CAD">
      <w:pPr>
        <w:pStyle w:val="SDSTextNormal"/>
        <w:bidi w:val="0"/>
        <w:rPr>
          <w:rtl w:val="0"/>
        </w:rPr>
      </w:pPr>
      <w:r w:rsidRPr="0069446B">
        <w:rPr>
          <w:rtl w:val="0"/>
        </w:rPr>
        <w:t>Keine weiteren Informationen verfügbar</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krinschädliche Eigenschaften</w:t>
      </w:r>
    </w:p>
    <w:p w:rsidR="00124846" w:rsidRPr="0069446B" w:rsidP="00124846" w14:paraId="5181B457" w14:textId="77777777">
      <w:pPr>
        <w:pStyle w:val="SDSTextNormal"/>
        <w:bidi w:val="0"/>
        <w:rPr>
          <w:rtl w:val="0"/>
        </w:rPr>
      </w:pPr>
      <w:bookmarkStart w:id="2" w:name="_Hlk54090163"/>
      <w:r w:rsidRPr="0069446B">
        <w:rPr>
          <w:rtl w:val="0"/>
        </w:rPr>
        <w:t>Keine weiteren Informationen verfügbar</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ndere schädliche Wirkungen</w:t>
      </w:r>
    </w:p>
    <w:p w:rsidR="00614B5E" w:rsidRPr="0069446B" w:rsidP="009E5102" w14:paraId="445D1BFC" w14:textId="23B3036C">
      <w:pPr>
        <w:pStyle w:val="SDSTextNormal"/>
        <w:bidi w:val="0"/>
        <w:rPr>
          <w:rtl w:val="0"/>
          <w:lang w:val="fr-BE"/>
        </w:rPr>
      </w:pPr>
      <w:r w:rsidRPr="0069446B">
        <w:rPr>
          <w:rtl w:val="0"/>
          <w:lang w:val="fr-BE"/>
        </w:rPr>
        <w:t>Keine weiteren Informationen verfügbar</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3</w:t>
      </w:r>
      <w:r w:rsidRPr="0069446B">
        <w:rPr>
          <w:noProof w:val="0"/>
          <w:color w:val="auto"/>
          <w:lang w:val="fr-BE"/>
        </w:rPr>
        <w:t xml:space="preserve">: </w:t>
      </w:r>
      <w:r w:rsidRPr="0069446B" w:rsidR="00FA7F7F">
        <w:rPr>
          <w:noProof/>
          <w:color w:val="auto"/>
          <w:lang w:val="fr-BE"/>
        </w:rPr>
        <w:t>Hinweise zur Entsorgung</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Verfahren der Abfallbehandlung</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e Abfallverordn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ntsorgung muss gemäß den behördlichen Vorschriften erfolgen.</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Verfahren der Abfallbehandl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Inhalt/Behälter gemäß den Sortieranweisungen des zugelassenen Einsammlers entsorgen.</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Empfehlungen für Entsorgung ins Abwass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ntsorgung muss gemäß den behördlichen Vorschriften erfolgen.</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Empfehlungen für die Produkt-/Verpackung-Abfallentsorgu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Geltende Vorschriften über die Entsorgung von Feststoffen beachten. Entsorgung muss gemäß den behördlichen Vorschriften erfolgen.</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Zusätzliche Hinweis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Leere Behälter nicht wiederverwenden.</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Ökologische Angaben zu Abfälle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Der Produktabfall ist als ebenso gefährlich einzustufen wie das Produkt selbst und kann die Umwelt in gleicher Weise belasten. Beachten Sie die Handhabung und Entsorgung des Abfalls gemäß den Produktspezifikationen.</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ABSCHNITT 14</w:t>
      </w:r>
      <w:r w:rsidRPr="0069446B">
        <w:rPr>
          <w:noProof w:val="0"/>
          <w:color w:val="auto"/>
          <w:lang w:val="en-US"/>
        </w:rPr>
        <w:t xml:space="preserve">: </w:t>
      </w:r>
      <w:r w:rsidRPr="0069446B" w:rsidR="00FA7F7F">
        <w:rPr>
          <w:noProof/>
          <w:color w:val="auto"/>
          <w:lang w:val="en-US"/>
        </w:rPr>
        <w:t>Angaben zum Transport</w:t>
      </w:r>
    </w:p>
    <w:p w:rsidR="00E5555B" w:rsidRPr="0069446B" w:rsidP="00E5555B" w14:paraId="012898EF" w14:textId="65A15EC3">
      <w:pPr>
        <w:pStyle w:val="SDSTextNormal"/>
      </w:pPr>
      <w:r>
        <w:rPr>
          <w:noProof/>
        </w:rPr>
        <w:t>Gemäß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Nummer oder ID-Numm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icht anwendbar</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Ordnungsgemäße UN-Versandbezeichnung</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icht anwendbar</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gefahrenklassen</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icht anwendbar</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Verpackungsgrupp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icht anwendbar</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Umweltgefahren</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icht anwendba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icht anwendbar</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Keine zusätzlichen Informationen verfügbar</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Besondere Vorsichtsmaßnahmen für den Verwend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Land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icht anwendbar</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Seeschiffstransport</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icht anwendbar</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Luft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icht anwendbar</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Binnenschiffs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icht anwendbar</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Bahn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icht anwendbar</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sidR="00FA7F7F">
        <w:rPr>
          <w:noProof/>
          <w:color w:val="auto"/>
          <w:lang w:val="en-GB"/>
        </w:rPr>
        <w:t>Massengutbeförderung auf dem Seeweg gemäß IMO-Instrumenten</w:t>
      </w:r>
    </w:p>
    <w:p w:rsidR="00E5555B" w:rsidRPr="0069446B" w:rsidP="00E5555B" w14:paraId="13896D54" w14:textId="77777777">
      <w:pPr>
        <w:pStyle w:val="SDSTextNormal"/>
        <w:bidi w:val="0"/>
        <w:rPr>
          <w:rtl w:val="0"/>
          <w:lang w:val="fr-BE"/>
        </w:rPr>
      </w:pPr>
      <w:r w:rsidRPr="0069446B">
        <w:rPr>
          <w:rtl w:val="0"/>
          <w:lang w:val="fr-BE"/>
        </w:rPr>
        <w:t>Nicht anwendbar</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ABSCHNITT 15</w:t>
      </w:r>
      <w:r w:rsidRPr="0069446B">
        <w:rPr>
          <w:noProof w:val="0"/>
          <w:color w:val="auto"/>
          <w:lang w:val="fr-BE"/>
        </w:rPr>
        <w:t xml:space="preserve">: </w:t>
      </w:r>
      <w:r w:rsidRPr="0069446B" w:rsidR="00FA7F7F">
        <w:rPr>
          <w:noProof/>
          <w:color w:val="auto"/>
          <w:lang w:val="fr-BE"/>
        </w:rPr>
        <w:t>Rechtsvorschrifte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Vorschriften zu Sicherheit, Gesundheits- und Umweltschutz/spezifische Rechtsvorschriften für den Stoff oder das Gemisch</w:t>
      </w:r>
    </w:p>
    <w:p w:rsidR="00942DB5" w:rsidRPr="0069446B" w:rsidP="00942DB5" w14:paraId="169B3F9C" w14:textId="4CA8ED00">
      <w:pPr>
        <w:pStyle w:val="SDSTextHeading3"/>
        <w:rPr>
          <w:noProof w:val="0"/>
          <w:color w:val="auto"/>
          <w:lang w:val="fr-BE"/>
        </w:rPr>
      </w:pPr>
      <w:r w:rsidRPr="0069446B" w:rsidR="00FA7F7F">
        <w:rPr>
          <w:noProof/>
          <w:color w:val="auto"/>
          <w:lang w:val="fr-BE"/>
        </w:rPr>
        <w:t>EU-Verordnungen</w:t>
      </w:r>
    </w:p>
    <w:p w:rsidR="00A65092" w:rsidRPr="0069446B" w:rsidP="00A65092" w14:paraId="0D6FA641" w14:textId="436F5BD4">
      <w:pPr>
        <w:pStyle w:val="SDSTextHeading4"/>
        <w:rPr>
          <w:color w:val="auto"/>
        </w:rPr>
      </w:pPr>
      <w:r w:rsidRPr="0069446B">
        <w:rPr>
          <w:noProof/>
          <w:color w:val="auto"/>
        </w:rPr>
        <w:t>REACH Anhang XVII (Beschränkungsliste)</w:t>
      </w:r>
    </w:p>
    <w:p w:rsidR="00A65092" w:rsidRPr="0069446B" w:rsidP="00A65092" w14:paraId="1965DBDA" w14:textId="0FFE3A91">
      <w:pPr>
        <w:pStyle w:val="SDSTextNormal"/>
      </w:pPr>
      <w:r>
        <w:rPr>
          <w:noProof/>
        </w:rPr>
        <w:t>Enthält keine Stoffe, die im REACH-Anhang XVII (Beschränkungsbedingungen) gelistet sind</w:t>
      </w:r>
    </w:p>
    <w:p w:rsidR="00A65092" w:rsidRPr="0069446B" w:rsidP="00A65092" w14:paraId="3F08C463" w14:textId="0E953437">
      <w:pPr>
        <w:pStyle w:val="SDSTextHeading4"/>
        <w:rPr>
          <w:color w:val="auto"/>
        </w:rPr>
      </w:pPr>
      <w:r w:rsidRPr="0069446B">
        <w:rPr>
          <w:noProof/>
          <w:color w:val="auto"/>
        </w:rPr>
        <w:t>REACH Anhang XIV (Zulassungsliste)</w:t>
      </w:r>
    </w:p>
    <w:p w:rsidR="00A65092" w:rsidRPr="0069446B" w:rsidP="00A65092" w14:paraId="75C2C0BE" w14:textId="236220C1">
      <w:pPr>
        <w:pStyle w:val="SDSTextNormal"/>
      </w:pPr>
      <w:r>
        <w:rPr>
          <w:noProof/>
        </w:rPr>
        <w:t>Enthält keine Stoffe, die in REACH Anhang XIV gelistet sind</w:t>
      </w:r>
    </w:p>
    <w:p w:rsidR="00A65092" w:rsidRPr="0069446B" w:rsidP="00A65092" w14:paraId="2888B0EB" w14:textId="43FD92C9">
      <w:pPr>
        <w:pStyle w:val="SDSTextHeading4"/>
        <w:rPr>
          <w:color w:val="auto"/>
        </w:rPr>
      </w:pPr>
      <w:r w:rsidRPr="0069446B" w:rsidR="00FA7F7F">
        <w:rPr>
          <w:noProof/>
          <w:color w:val="auto"/>
        </w:rPr>
        <w:t>REACH Kandidatenliste (SVHC)</w:t>
      </w:r>
    </w:p>
    <w:p w:rsidR="00A65092" w:rsidRPr="0069446B" w:rsidP="00A65092" w14:paraId="05DFD9AD" w14:textId="574B4A93">
      <w:pPr>
        <w:pStyle w:val="SDSTextNormal"/>
        <w:rPr>
          <w:highlight w:val="yellow"/>
        </w:rPr>
      </w:pPr>
      <w:r>
        <w:rPr>
          <w:noProof/>
        </w:rPr>
        <w:t>Enthält keine Stoffe, die auf der REACH-Kandidatenliste gelistet sind</w:t>
      </w:r>
    </w:p>
    <w:p w:rsidR="00A65092" w:rsidRPr="0069446B" w:rsidP="00A65092" w14:paraId="7895FCD1" w14:textId="5F527CE4">
      <w:pPr>
        <w:pStyle w:val="SDSTextHeading4"/>
        <w:rPr>
          <w:color w:val="auto"/>
        </w:rPr>
      </w:pPr>
      <w:r w:rsidRPr="0069446B">
        <w:rPr>
          <w:noProof/>
          <w:color w:val="auto"/>
        </w:rPr>
        <w:t>PIC-Verordnung (Vorherige Zustimmung nach Inkenntnissetzung)</w:t>
      </w:r>
    </w:p>
    <w:p w:rsidR="00A65092" w:rsidRPr="0069446B" w:rsidP="00A65092" w14:paraId="5CD6AD0D" w14:textId="533A3F82">
      <w:pPr>
        <w:pStyle w:val="SDSTextNormal"/>
      </w:pPr>
      <w:r>
        <w:rPr>
          <w:noProof/>
        </w:rPr>
        <w:t>Enthält keine Stoffe, die in der PIC-Verordnung gelistet sind (EU 649/2012, Aus- und Einfuhr gefährlicher Chemikalien)</w:t>
      </w:r>
    </w:p>
    <w:p w:rsidR="00A65092" w:rsidRPr="0069446B" w:rsidP="00A65092" w14:paraId="19F135E1" w14:textId="40378342">
      <w:pPr>
        <w:pStyle w:val="SDSTextHeading4"/>
        <w:rPr>
          <w:color w:val="auto"/>
        </w:rPr>
      </w:pPr>
      <w:r w:rsidRPr="0069446B">
        <w:rPr>
          <w:noProof/>
          <w:color w:val="auto"/>
        </w:rPr>
        <w:t>POP-Verordnung (Persistente Organische Schadstoffe)</w:t>
      </w:r>
    </w:p>
    <w:p w:rsidR="00A65092" w:rsidRPr="0069446B" w:rsidP="00A65092" w14:paraId="5658C7B9" w14:textId="79E36D98">
      <w:pPr>
        <w:pStyle w:val="SDSTextNormal"/>
      </w:pPr>
      <w:r>
        <w:rPr>
          <w:noProof/>
        </w:rPr>
        <w:t>Enthält keine Stoffe, die in der POP-Verordnung gelistet sind (EU 2019/1021, Persistente Organische Schadstoffe)</w:t>
      </w:r>
    </w:p>
    <w:p w:rsidR="00A65092" w:rsidRPr="0069446B" w:rsidP="00A65092" w14:paraId="4F095AD9" w14:textId="285E594C">
      <w:pPr>
        <w:pStyle w:val="SDSTextHeading4"/>
        <w:rPr>
          <w:color w:val="auto"/>
        </w:rPr>
      </w:pPr>
      <w:r w:rsidRPr="0069446B" w:rsidR="00FA7F7F">
        <w:rPr>
          <w:noProof/>
          <w:color w:val="auto"/>
        </w:rPr>
        <w:t>Ozon-Verordnung (2024/590)</w:t>
      </w:r>
    </w:p>
    <w:p w:rsidR="00A65092" w:rsidRPr="0069446B" w:rsidP="00A65092" w14:paraId="5473303B" w14:textId="22C06933">
      <w:pPr>
        <w:pStyle w:val="SDSTextNormal"/>
      </w:pPr>
      <w:r w:rsidRPr="0069446B">
        <w:rPr>
          <w:noProof/>
        </w:rPr>
        <w:t>In der Ozon-Abbau-Liste nicht gelistet (EU 2024/590)</w:t>
      </w:r>
    </w:p>
    <w:p w:rsidR="00A65092" w:rsidRPr="0069446B" w:rsidP="00A65092" w14:paraId="620E25B1" w14:textId="0B3DF7C7">
      <w:pPr>
        <w:pStyle w:val="SDSTextNormal"/>
      </w:pPr>
      <w:r w:rsidRPr="0069446B">
        <w:rPr>
          <w:noProof/>
        </w:rPr>
        <w:t>Enthält keine Stoffe, die in der Ozon-Abbau-Liste gelistet sind (Verordnung EU 2024/590, Stoffe die zum Abbau der Ozonschicht führen)</w:t>
      </w:r>
    </w:p>
    <w:p w:rsidR="005C6D3A" w:rsidRPr="0069446B" w:rsidP="005C6D3A" w14:paraId="4537F7C0" w14:textId="23559C0D">
      <w:pPr>
        <w:pStyle w:val="SDSTextHeading4"/>
        <w:rPr>
          <w:color w:val="auto"/>
        </w:rPr>
      </w:pPr>
      <w:r w:rsidRPr="0069446B">
        <w:rPr>
          <w:noProof/>
          <w:color w:val="auto"/>
        </w:rPr>
        <w:t>Verordnung zu Gütern mit doppeltem Verwendungszweck (Dual-Use-Verordnung)</w:t>
      </w:r>
    </w:p>
    <w:p w:rsidR="005C6D3A" w:rsidRPr="0069446B" w:rsidP="00A65092" w14:paraId="46F2E03E" w14:textId="36FDD292">
      <w:pPr>
        <w:pStyle w:val="SDSTextNormal"/>
      </w:pPr>
      <w:r w:rsidRPr="0069446B">
        <w:rPr>
          <w:noProof/>
        </w:rPr>
        <w:t>Enthält keine Stoffe, die in der Dual-Use-Verordnung gelistet sind</w:t>
      </w:r>
    </w:p>
    <w:p w:rsidR="00A65092" w:rsidRPr="0069446B" w:rsidP="00A65092" w14:paraId="1F6D8150" w14:textId="6CC4A049">
      <w:pPr>
        <w:pStyle w:val="SDSTextHeading4"/>
        <w:rPr>
          <w:color w:val="auto"/>
        </w:rPr>
      </w:pPr>
      <w:r w:rsidRPr="0069446B">
        <w:rPr>
          <w:noProof/>
          <w:color w:val="auto"/>
        </w:rPr>
        <w:t>Explosivstoff-Ausgangsstoff-Verordnung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Enthält keine Stoffe, die in der Explosivstoff-Ausgangsstoff-Verordnung gelistet sind (EU 2019/1148)</w:t>
            </w:r>
          </w:p>
        </w:tc>
      </w:tr>
    </w:tbl>
    <w:p w:rsidR="00A65092" w:rsidRPr="0069446B" w:rsidP="00A65092" w14:paraId="7F542A65" w14:textId="120EEC4F">
      <w:pPr>
        <w:pStyle w:val="SDSTextHeading4"/>
        <w:rPr>
          <w:color w:val="auto"/>
        </w:rPr>
      </w:pPr>
      <w:r w:rsidRPr="0069446B">
        <w:rPr>
          <w:noProof/>
          <w:color w:val="auto"/>
        </w:rPr>
        <w:t>Drogen-Ausgangsstoff-Verordnung (EG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Enthält keine Stoffe, die in der Drogen-Ausgangsstoff-Verordnung gelistet sind (EG 273/2004, Stoffe die bei der unerlaubten Herstellung von Suchtstoffen und psychotropen Substanzen verwendet werden)</w:t>
            </w:r>
          </w:p>
        </w:tc>
      </w:tr>
    </w:tbl>
    <w:p w:rsidR="00E21DA7" w:rsidRPr="0069446B" w:rsidP="00E21DA7" w14:paraId="6BA248E6" w14:textId="42BB8FEA">
      <w:pPr>
        <w:pStyle w:val="SDSTextHeading3"/>
        <w:rPr>
          <w:noProof w:val="0"/>
          <w:color w:val="auto"/>
          <w:lang w:val="en-US"/>
        </w:rPr>
      </w:pPr>
      <w:r w:rsidRPr="0069446B" w:rsidR="00FA7F7F">
        <w:rPr>
          <w:noProof/>
          <w:color w:val="auto"/>
          <w:lang w:val="en-US"/>
        </w:rPr>
        <w:t>Nationale Vorschriften</w:t>
      </w:r>
    </w:p>
    <w:tbl>
      <w:tblPr>
        <w:tblStyle w:val="SDSTableWithoutBorders"/>
        <w:tblW w:w="10491" w:type="dxa"/>
        <w:tblLayout w:type="fixed"/>
        <w:tblLook w:val="04A0"/>
      </w:tblPr>
      <w:tblGrid>
        <w:gridCol w:w="3686"/>
        <w:gridCol w:w="284"/>
        <w:gridCol w:w="6521"/>
      </w:tblGrid>
      <w:tr w14:paraId="3A8CCA0D" w14:textId="77777777" w:rsidTr="00CE2D83">
        <w:tblPrEx>
          <w:tblW w:w="10491" w:type="dxa"/>
          <w:tblLayout w:type="fixed"/>
          <w:tblLook w:val="04A0"/>
        </w:tblPrEx>
        <w:trPr>
          <w:trHeight w:val="20"/>
        </w:trPr>
        <w:tc>
          <w:tcPr>
            <w:tcW w:w="10491" w:type="dxa"/>
            <w:gridSpan w:val="3"/>
            <w:tcBorders>
              <w:top w:val="none" w:sz="0" w:space="0" w:color="000000"/>
              <w:left w:val="none" w:sz="0" w:space="0" w:color="000000"/>
              <w:bottom w:val="none" w:sz="0" w:space="0" w:color="000000"/>
              <w:right w:val="none" w:sz="0" w:space="0" w:color="000000"/>
            </w:tcBorders>
          </w:tcPr>
          <w:p w:rsidR="00F430DC" w:rsidRPr="0069446B" w:rsidP="007B57F9" w14:paraId="26BCF842" w14:textId="13B95FA0">
            <w:pPr>
              <w:pStyle w:val="SDSTextHeading4"/>
              <w:rPr>
                <w:color w:val="auto"/>
              </w:rPr>
            </w:pPr>
            <w:r w:rsidRPr="0069446B">
              <w:rPr>
                <w:color w:val="auto"/>
              </w:rPr>
              <w:t>Deutschland</w:t>
            </w:r>
          </w:p>
        </w:tc>
      </w:tr>
      <w:tr w14:paraId="4151E065"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463038E7" w14:textId="38D9358B">
            <w:pPr>
              <w:pStyle w:val="SDSTableTextNormal"/>
            </w:pPr>
            <w:r w:rsidRPr="0069446B">
              <w:rPr>
                <w:noProof/>
              </w:rPr>
              <w:t>Beschäftigungsbeschränkungen</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4303CA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A7F7F" w:rsidRPr="0069446B" w:rsidP="001A425E" w14:paraId="036E80DA" w14:textId="3487BB4B">
            <w:pPr>
              <w:pStyle w:val="SDSTableTextNormal"/>
              <w:rPr>
                <w:lang w:val="fr-BE"/>
              </w:rPr>
            </w:pPr>
            <w:r w:rsidRPr="0069446B">
              <w:rPr>
                <w:noProof/>
                <w:lang w:val="fr-BE"/>
              </w:rPr>
              <w:t>Beschränkungen gemäß Mutterschutzgesetz (MuSchG) beachten.</w:t>
            </w:r>
          </w:p>
          <w:p w:rsidR="00F430DC" w:rsidRPr="0069446B" w:rsidP="001A425E">
            <w:pPr>
              <w:pStyle w:val="SDSTableTextNormal"/>
              <w:rPr>
                <w:noProof w:val="0"/>
                <w:lang w:val="fr-BE"/>
              </w:rPr>
            </w:pPr>
            <w:r w:rsidRPr="0069446B">
              <w:rPr>
                <w:noProof/>
                <w:lang w:val="fr-BE"/>
              </w:rPr>
              <w:t>Beschränkungen gemäß Jugendarbeitsschutzgesetz (JArbSchG) beachten.</w:t>
            </w:r>
          </w:p>
        </w:tc>
      </w:tr>
      <w:tr w14:paraId="33D19242"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F430DC" w:rsidRPr="0069446B" w:rsidP="001A425E" w14:paraId="34B9DE45" w14:textId="0252FBBD">
            <w:pPr>
              <w:pStyle w:val="SDSTableTextNormal"/>
              <w:rPr>
                <w:noProof w:val="0"/>
              </w:rPr>
            </w:pPr>
            <w:r w:rsidRPr="0069446B" w:rsidR="00FA7F7F">
              <w:rPr>
                <w:noProof/>
              </w:rPr>
              <w:t>Wassergefährdungsklasse (WGK)</w:t>
            </w:r>
          </w:p>
        </w:tc>
        <w:tc>
          <w:tcPr>
            <w:tcW w:w="284" w:type="dxa"/>
            <w:tcBorders>
              <w:top w:val="none" w:sz="0" w:space="0" w:color="000000"/>
              <w:left w:val="none" w:sz="0" w:space="0" w:color="000000"/>
              <w:bottom w:val="none" w:sz="0" w:space="0" w:color="000000"/>
              <w:right w:val="none" w:sz="0" w:space="0" w:color="000000"/>
            </w:tcBorders>
          </w:tcPr>
          <w:p w:rsidR="00F430DC" w:rsidRPr="0069446B" w:rsidP="001A425E" w14:paraId="5990C43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F430DC" w:rsidRPr="0069446B" w:rsidP="001A425E" w14:paraId="21C59428" w14:textId="1C1D9AF7">
            <w:pPr>
              <w:pStyle w:val="SDSTableTextNormal"/>
              <w:rPr>
                <w:noProof w:val="0"/>
              </w:rPr>
            </w:pPr>
            <w:r>
              <w:rPr>
                <w:noProof/>
              </w:rPr>
              <w:t>WGK nwg, Nicht wassergefährdend (Unterliegt nicht der Verordnung über Anlagen zum Umgang mit wassergefährdenden Stoffen (AwSV)).</w:t>
            </w:r>
          </w:p>
        </w:tc>
      </w:tr>
      <w:tr w14:paraId="7FFA4208" w14:textId="77777777" w:rsidTr="00CE2D83">
        <w:tblPrEx>
          <w:tblW w:w="10491" w:type="dxa"/>
          <w:tblLayout w:type="fixed"/>
          <w:tblLook w:val="04A0"/>
        </w:tblPrEx>
        <w:trPr>
          <w:trHeight w:val="20"/>
        </w:trPr>
        <w:tc>
          <w:tcPr>
            <w:tcW w:w="3686" w:type="dxa"/>
            <w:tcBorders>
              <w:top w:val="none" w:sz="0" w:space="0" w:color="000000"/>
              <w:left w:val="none" w:sz="0" w:space="0" w:color="000000"/>
              <w:bottom w:val="none" w:sz="0" w:space="0" w:color="000000"/>
              <w:right w:val="none" w:sz="0" w:space="0" w:color="000000"/>
            </w:tcBorders>
          </w:tcPr>
          <w:p w:rsidR="00E24A62" w:rsidRPr="0069446B" w:rsidP="00E24A62" w14:paraId="713748CA" w14:textId="76C6EEC7">
            <w:pPr>
              <w:pStyle w:val="SDSTableTextNormal"/>
            </w:pPr>
            <w:r w:rsidRPr="0069446B">
              <w:rPr>
                <w:noProof/>
              </w:rPr>
              <w:t>Störfall-Verordnung (12. BImSchV)</w:t>
            </w:r>
          </w:p>
        </w:tc>
        <w:tc>
          <w:tcPr>
            <w:tcW w:w="284" w:type="dxa"/>
            <w:tcBorders>
              <w:top w:val="none" w:sz="0" w:space="0" w:color="000000"/>
              <w:left w:val="none" w:sz="0" w:space="0" w:color="000000"/>
              <w:bottom w:val="none" w:sz="0" w:space="0" w:color="000000"/>
              <w:right w:val="none" w:sz="0" w:space="0" w:color="000000"/>
            </w:tcBorders>
          </w:tcPr>
          <w:p w:rsidR="00E24A62" w:rsidRPr="0069446B" w:rsidP="00E24A62" w14:paraId="70F05096" w14:textId="48C34AE5">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24A62" w:rsidRPr="0069446B" w:rsidP="00E24A62" w14:paraId="4E507736" w14:textId="071CFDC0">
            <w:pPr>
              <w:pStyle w:val="SDSTableTextNormal"/>
              <w:rPr>
                <w:noProof w:val="0"/>
              </w:rPr>
            </w:pPr>
            <w:r>
              <w:rPr>
                <w:noProof/>
              </w:rPr>
              <w:t>Ist nicht in der Störfall-Verordnung (12. BImSchV) gelistet</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Stoffsicherheitsbeurteilung</w:t>
      </w:r>
    </w:p>
    <w:p w:rsidR="00A65092" w:rsidRPr="0069446B" w:rsidP="00A65092" w14:paraId="6382E682" w14:textId="0AC1EDD8">
      <w:pPr>
        <w:pStyle w:val="SDSTextNormal"/>
      </w:pPr>
      <w:r w:rsidRPr="0069446B">
        <w:rPr>
          <w:noProof/>
        </w:rPr>
        <w:t>Eine Stoffsicherheitsbeurteilung wurde nicht durchgeführt</w:t>
      </w:r>
    </w:p>
    <w:p w:rsidR="00827634" w:rsidRPr="0069446B" w:rsidP="00E62D88" w14:paraId="5E6E23FA" w14:textId="39F17614">
      <w:pPr>
        <w:pStyle w:val="SDSTextHeading1"/>
        <w:rPr>
          <w:noProof w:val="0"/>
          <w:color w:val="auto"/>
          <w:lang w:val="fr-BE"/>
        </w:rPr>
      </w:pPr>
      <w:r w:rsidRPr="0069446B" w:rsidR="00FA7F7F">
        <w:rPr>
          <w:noProof/>
          <w:color w:val="auto"/>
          <w:lang w:val="fr-BE"/>
        </w:rPr>
        <w:t>ABSCHNITT 16</w:t>
      </w:r>
      <w:r w:rsidRPr="0069446B">
        <w:rPr>
          <w:noProof w:val="0"/>
          <w:color w:val="auto"/>
          <w:lang w:val="fr-BE"/>
        </w:rPr>
        <w:t xml:space="preserve">: </w:t>
      </w:r>
      <w:r w:rsidRPr="0069446B" w:rsidR="00FA7F7F">
        <w:rPr>
          <w:noProof/>
          <w:color w:val="auto"/>
          <w:lang w:val="fr-BE"/>
        </w:rPr>
        <w:t>Sonstige Angabe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kürzungen und Akronyme</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Binnenwasserstraßen</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äisches Übereinkommen über die internationale Beförderung gefährlicher Güter auf der Straß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chätzwert der akuten Toxizität</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K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konzentrationsfak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scher Grenzwert</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scher Sauerstoffbedarf (BSB)</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 Numm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ordnung zur Einstufung, Kennzeichnung und Verpackung; Verordnung (EG) Nr.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scher Sauerstoffbedarf (CSB)</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offsicherheitsbeurteilung</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mit minimaler Beeinträchtigung</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bgeleitete Expositionshöhe ohne Beeinträchtigung</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G-N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Gemeinschaft Numm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ittlere effektive Konz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kriner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 Norm</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äischer Abfallkatalog</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e Agentur für Krebsforschung</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band für den internationalen Lufttransport</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Gefahrgutvorschriften für den internationalen Seetransport</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Konz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ür 50 % einer Prüfpopulation tödliche Dosis (mediane letale Dosis)</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iedrigste Dosis mit beobachtbarer schädlicher Wirkung</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teilungskoeffizient n-Oktanol/Wass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ale Arbeitsplatz‐Konz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Konzentration ohne beobachtbare schädliche Wirkung</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is ohne beobachtbare schädliche Wirkung</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Höchste geprüfte Konzentration ohne beobachtete schädliche Wirkung</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A.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icht Anderweitig Genannt</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ür wirtschaftliche Zusammenarbeit und Entwicklung</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G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rbeitsplatzgrenzwer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undesagentur für Sicherheit und Gesundheitsschutz am Arbeitsplatz der Vereinigten Staate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enter, bioakkumulierbarer und toxischer Stoff</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bgeschätzte Nicht-Effekt-Konz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önliche Schutzausrüstung</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dnung für die internationale Eisenbahnbeförderung gefährlicher Güt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icherheitsdatenblat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Kläranlage</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sche Funk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S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scher Sauerstoffbedarf (ThSB)</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zgrenz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Zeitlich gewichteter Mittelwert</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lüchtige organische Verbindungen</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Sehr persistent und sehr bioakkumulierbar</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indeutiger Rezepturidentifikato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Vollständiger Wortlaut der H- und EUH-Sätze</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sidR="00FA7F7F">
              <w:rPr>
                <w:noProof/>
              </w:rPr>
              <w:t>EUH2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Sicherheitsdatenblatt auf Anfrage erhältlich.</w:t>
            </w:r>
          </w:p>
        </w:tc>
      </w:tr>
    </w:tbl>
    <w:p w:rsidR="00827634" w:rsidRPr="0069446B" w:rsidP="00E36840" w14:paraId="4650249A" w14:textId="145838CD">
      <w:pPr>
        <w:pStyle w:val="SDSTextGray"/>
        <w:rPr>
          <w:noProof w:val="0"/>
          <w:color w:val="auto"/>
        </w:rPr>
      </w:pPr>
      <w:r w:rsidRPr="0069446B" w:rsidR="00A55330">
        <w:rPr>
          <w:noProof/>
          <w:color w:val="auto"/>
        </w:rPr>
        <w:t>Sicherheitsdatenblatt (SDB), EU TDB</w:t>
      </w:r>
    </w:p>
    <w:p w:rsidR="00D509B0" w:rsidRPr="0069446B" w:rsidP="00884972" w14:paraId="4B3D1010" w14:textId="3E76ABF3">
      <w:pPr>
        <w:pStyle w:val="SDSTextGray"/>
        <w:rPr>
          <w:noProof w:val="0"/>
          <w:color w:val="auto"/>
        </w:rPr>
      </w:pPr>
      <w:r w:rsidRPr="0069446B">
        <w:rPr>
          <w:noProof/>
          <w:color w:val="auto"/>
        </w:rPr>
        <w:t>Diese Informationen basieren auf unserem aktuellen Wissen und sollen das Produkt nur im Hinblick auf Gesundheit, Sicherheit und Umweltbedingungen beschreiben. Sie dürfen also nicht als Garantie für spezifische Eigenschaften des Produktes ausgelegt werden.</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08.04.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08.04.2026 (Überarbeitungsdatum)</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DE - de</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Fleur de coton BOOST kerze 1%</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gemäß REACH-Verordnung (EG) 1907/2006 einschließlich Änderungsverordnung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Fleur de coton BOOST kerze 1%</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icherheitsdatenblat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gemäß REACH-Verordnung (EG) 1907/2006 einschließlich Änderungsverordnung (EU) 2020/878</w:t>
          </w:r>
        </w:p>
        <w:p w:rsidR="009C6C12" w:rsidRPr="008F5B08" w:rsidP="00FD6B1D" w14:paraId="512A27C2" w14:textId="1FF61BD5">
          <w:pPr>
            <w:pStyle w:val="SDSTableTextHeader"/>
          </w:pPr>
          <w:r>
            <w:rPr>
              <w:noProof/>
            </w:rPr>
            <w:t>Überarbeitungsdatum: 08.0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FDB1D953-BBC7-431C-B8F4-C11A10327BBB}"/>
</file>

<file path=customXml/itemProps3.xml><?xml version="1.0" encoding="utf-8"?>
<ds:datastoreItem xmlns:ds="http://schemas.openxmlformats.org/officeDocument/2006/customXml" ds:itemID="{3BCE5B43-B856-40CF-BC6F-87E54D574A1B}"/>
</file>

<file path=customXml/itemProps4.xml><?xml version="1.0" encoding="utf-8"?>
<ds:datastoreItem xmlns:ds="http://schemas.openxmlformats.org/officeDocument/2006/customXml" ds:itemID="{51F8CA8E-E4EF-4DA5-A448-ADBE4EC97B59}"/>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